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D4679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27555591" wp14:editId="0FC06BE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D4B20" w:rsidRPr="00BD4B20">
        <w:t>Module 8: Science and Society</w:t>
      </w:r>
    </w:p>
    <w:p w14:paraId="2E056D3F" w14:textId="77777777" w:rsidR="009862E0" w:rsidRDefault="00BD4B20" w:rsidP="00347C31">
      <w:pPr>
        <w:pStyle w:val="IOSheading22017"/>
      </w:pPr>
      <w:r w:rsidRPr="00BD4B20">
        <w:t>Depth Study</w:t>
      </w:r>
    </w:p>
    <w:p w14:paraId="213CC2D6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Inquiry Question: How do economic, social and political influences affect scientific research?</w:t>
      </w:r>
    </w:p>
    <w:p w14:paraId="330B4104" w14:textId="073F9FAF" w:rsidR="00BD4B20" w:rsidRDefault="00BD4B20" w:rsidP="00347C31">
      <w:pPr>
        <w:pStyle w:val="IOSheading32017"/>
      </w:pPr>
      <w:r>
        <w:t>Outcomes:</w:t>
      </w:r>
    </w:p>
    <w:p w14:paraId="51CA15E9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A student:</w:t>
      </w:r>
    </w:p>
    <w:p w14:paraId="50B77538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1 develops and evaluates questions and hypotheses for scientific investigation</w:t>
      </w:r>
    </w:p>
    <w:p w14:paraId="2918BC90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3 conducts investigations to collect valid and reliable primary and secondary data and information</w:t>
      </w:r>
    </w:p>
    <w:p w14:paraId="3506A446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5 analyses and evaluates primary and secondary data and information</w:t>
      </w:r>
    </w:p>
    <w:p w14:paraId="5AD8E19A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 7 communicates scientific understanding using suitable language and terminology for a specific audience or purpose</w:t>
      </w:r>
    </w:p>
    <w:p w14:paraId="4D53B86C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INS12-15 evaluates the implications of ethical, social, economic and political influences on science</w:t>
      </w:r>
    </w:p>
    <w:p w14:paraId="1FD6DB28" w14:textId="77777777" w:rsidR="00E2677E" w:rsidRDefault="00E2677E" w:rsidP="00347C31">
      <w:pPr>
        <w:pStyle w:val="IOSheading32017"/>
      </w:pPr>
      <w:r>
        <w:br w:type="page"/>
      </w:r>
    </w:p>
    <w:p w14:paraId="10A251CB" w14:textId="77777777" w:rsidR="00347C31" w:rsidRDefault="00347C31" w:rsidP="00347C31">
      <w:pPr>
        <w:pStyle w:val="IOSheading32017"/>
      </w:pPr>
      <w:r>
        <w:lastRenderedPageBreak/>
        <w:t>Sample depth study 1</w:t>
      </w:r>
    </w:p>
    <w:p w14:paraId="3E289E6E" w14:textId="77777777" w:rsidR="00BD4B20" w:rsidRDefault="00E2677E" w:rsidP="00347C31">
      <w:pPr>
        <w:pStyle w:val="IOSheading42017"/>
      </w:pPr>
      <w:r>
        <w:t xml:space="preserve">Content </w:t>
      </w:r>
      <w:r w:rsidR="00B140DC">
        <w:t>descri</w:t>
      </w:r>
      <w:r w:rsidR="00A870EB">
        <w:t>ptor</w:t>
      </w:r>
    </w:p>
    <w:p w14:paraId="3752B8F4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7B8E3E0E" w14:textId="77777777"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evaluate the impacts of scientific research, devices and applications on world health and human wellbeing, including but not limited to:</w:t>
      </w:r>
    </w:p>
    <w:p w14:paraId="1AEFA1FD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Medical surgical devices</w:t>
      </w:r>
    </w:p>
    <w:p w14:paraId="762626F9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Surgical procedures</w:t>
      </w:r>
    </w:p>
    <w:p w14:paraId="30B203E9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ater purification and wastewater treatment</w:t>
      </w:r>
    </w:p>
    <w:p w14:paraId="384CD963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Vaccination programs for the eradication of disease</w:t>
      </w:r>
    </w:p>
    <w:p w14:paraId="773C7956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Time: 8-10 hours</w:t>
      </w:r>
    </w:p>
    <w:p w14:paraId="6607D84B" w14:textId="77777777" w:rsidR="00BD4B20" w:rsidRDefault="00E2677E" w:rsidP="00E2677E">
      <w:pPr>
        <w:pStyle w:val="IOSheading42017"/>
      </w:pPr>
      <w:r>
        <w:t>Outline of the study</w:t>
      </w:r>
    </w:p>
    <w:p w14:paraId="56019F6B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tudents will have the opportunity to further develop their competence and autonomy in designing and developing a research activity, planning and conducting a major research task and communicating their understanding of the impact of scientific research on world health and human wellbeing.</w:t>
      </w:r>
    </w:p>
    <w:p w14:paraId="174DB479" w14:textId="77777777" w:rsidR="00BD4B20" w:rsidRDefault="00E2677E" w:rsidP="00E2677E">
      <w:pPr>
        <w:pStyle w:val="IOSheading42017"/>
      </w:pPr>
      <w:r>
        <w:t>Assessment</w:t>
      </w:r>
    </w:p>
    <w:p w14:paraId="1B114F50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All or only the final product of this depth study could be used as an assessment task.</w:t>
      </w:r>
    </w:p>
    <w:p w14:paraId="021C833D" w14:textId="77777777" w:rsidR="00BD4B20" w:rsidRDefault="00E2677E" w:rsidP="00347C31">
      <w:pPr>
        <w:pStyle w:val="IOSheading32017"/>
      </w:pPr>
      <w:r>
        <w:t>Task Details</w:t>
      </w:r>
    </w:p>
    <w:p w14:paraId="1AE3601A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elect ONE device or technology from EACH of the following headings (or add one of your own):</w:t>
      </w:r>
    </w:p>
    <w:p w14:paraId="1FEA8DFB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Medical surgical devices:</w:t>
      </w:r>
    </w:p>
    <w:p w14:paraId="04559A13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rosthetic limbs in developing countries</w:t>
      </w:r>
    </w:p>
    <w:p w14:paraId="63046DBE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acemakers</w:t>
      </w:r>
    </w:p>
    <w:p w14:paraId="3BF2FD9F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Insulin pumps</w:t>
      </w:r>
    </w:p>
    <w:p w14:paraId="73F8904E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Robotic surgery</w:t>
      </w:r>
    </w:p>
    <w:p w14:paraId="21C4EE7C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aesthetic machines</w:t>
      </w:r>
    </w:p>
    <w:p w14:paraId="1AFDBF20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Orthopaedics</w:t>
      </w:r>
    </w:p>
    <w:p w14:paraId="1399EB52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Surgical procedures</w:t>
      </w:r>
    </w:p>
    <w:p w14:paraId="12E56137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aesthetics</w:t>
      </w:r>
    </w:p>
    <w:p w14:paraId="04CF25D8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mputation</w:t>
      </w:r>
    </w:p>
    <w:p w14:paraId="19EB7F0D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Cancer removal</w:t>
      </w:r>
    </w:p>
    <w:p w14:paraId="7A75D64F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Grafting</w:t>
      </w:r>
    </w:p>
    <w:p w14:paraId="15AB8492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Organ donation</w:t>
      </w:r>
    </w:p>
    <w:p w14:paraId="70098FDB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lastRenderedPageBreak/>
        <w:t>plastic surgery and reconstruction, incl burns treatments</w:t>
      </w:r>
    </w:p>
    <w:p w14:paraId="39E0B4F4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Water purification and wastewater treatment</w:t>
      </w:r>
    </w:p>
    <w:p w14:paraId="7C8AB9CC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ater treatment methods of today</w:t>
      </w:r>
    </w:p>
    <w:p w14:paraId="7106BA0C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John Snow and Cholera</w:t>
      </w:r>
    </w:p>
    <w:p w14:paraId="2A1C50C7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Impact on disease</w:t>
      </w:r>
    </w:p>
    <w:p w14:paraId="1B53A3DC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Vaccination programs</w:t>
      </w:r>
    </w:p>
    <w:p w14:paraId="72C1DFEC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Eradication of smallpox</w:t>
      </w:r>
    </w:p>
    <w:p w14:paraId="12B858FF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olio campaign</w:t>
      </w:r>
    </w:p>
    <w:p w14:paraId="453AF6A5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tivaccine lobby and recurrence of ‘old’ diseases</w:t>
      </w:r>
    </w:p>
    <w:p w14:paraId="0214E0C7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Differences between developed and developing countries in disease types and impact</w:t>
      </w:r>
    </w:p>
    <w:p w14:paraId="75FFD4AF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Design a project to investigate each of your chosen topics.</w:t>
      </w:r>
    </w:p>
    <w:p w14:paraId="728F25B9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must include:</w:t>
      </w:r>
    </w:p>
    <w:p w14:paraId="78A72D8E" w14:textId="77777777"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interview with an expert or other person related to these topics (e.g. an organ donor recipient, a surgeon, a volunteer who has worked abroad)</w:t>
      </w:r>
    </w:p>
    <w:p w14:paraId="408B8A76" w14:textId="77777777"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practical or field trip activity to investigate water treatment and associated report (water quality testing, filtration, visit to water treatment plant)</w:t>
      </w:r>
    </w:p>
    <w:p w14:paraId="444B9DAB" w14:textId="77777777"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visit to a facility where one of these technologies or procedures are avail</w:t>
      </w:r>
      <w:r w:rsidR="00A870EB">
        <w:rPr>
          <w:rFonts w:hint="eastAsia"/>
          <w:lang w:eastAsia="en-US"/>
        </w:rPr>
        <w:t>able and an associated report (d</w:t>
      </w:r>
      <w:r>
        <w:rPr>
          <w:rFonts w:hint="eastAsia"/>
          <w:lang w:eastAsia="en-US"/>
        </w:rPr>
        <w:t>ialysis clinic, blood bank, immunisation clinic, hospital)</w:t>
      </w:r>
    </w:p>
    <w:p w14:paraId="23EC89EE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must complete a learning journal of how you have planned your investigation, conducted your research, and reflected on your progress. This is to be submitted with your final presentation.</w:t>
      </w:r>
    </w:p>
    <w:p w14:paraId="44743D03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r project must include discussion on the impact of these technologies on not only individual patients but on overall human health.</w:t>
      </w:r>
    </w:p>
    <w:p w14:paraId="3A5575DB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should also include statistics and information about the technology.</w:t>
      </w:r>
    </w:p>
    <w:p w14:paraId="7B971D42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r project must be presented in a multimedia format and can include infographics, video, audio, text or any combination.</w:t>
      </w:r>
    </w:p>
    <w:p w14:paraId="6F4A70D9" w14:textId="77777777"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 xml:space="preserve">Suggested steps to complete your depth study (these could be scaffolded into a learning journal to provide students with a </w:t>
      </w:r>
      <w:r w:rsidR="00A870EB">
        <w:rPr>
          <w:lang w:eastAsia="en-US"/>
        </w:rPr>
        <w:t>‘how-</w:t>
      </w:r>
      <w:r>
        <w:rPr>
          <w:lang w:eastAsia="en-US"/>
        </w:rPr>
        <w:t>to</w:t>
      </w:r>
      <w:r w:rsidR="00A870EB">
        <w:rPr>
          <w:lang w:eastAsia="en-US"/>
        </w:rPr>
        <w:t>’</w:t>
      </w:r>
      <w:r>
        <w:rPr>
          <w:lang w:eastAsia="en-US"/>
        </w:rPr>
        <w:t xml:space="preserve"> guide for the development of their project):</w:t>
      </w:r>
    </w:p>
    <w:p w14:paraId="15D8290C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ecide which topics you would like to research</w:t>
      </w:r>
    </w:p>
    <w:p w14:paraId="20AB80B6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Prepare a hypothesis or initial statement that reflects your understanding of the impacts of these technologies on society.</w:t>
      </w:r>
    </w:p>
    <w:p w14:paraId="6E75874D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raft a research plan:</w:t>
      </w:r>
    </w:p>
    <w:p w14:paraId="2DD4963A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o can you ask?</w:t>
      </w:r>
    </w:p>
    <w:p w14:paraId="4F93EF49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ere can you find information?</w:t>
      </w:r>
    </w:p>
    <w:p w14:paraId="794F908B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sites can you visit to find out more?</w:t>
      </w:r>
    </w:p>
    <w:p w14:paraId="7C691A35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o do you need to ask for help to complete this task?</w:t>
      </w:r>
    </w:p>
    <w:p w14:paraId="671F4AE1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Conduct your research</w:t>
      </w:r>
    </w:p>
    <w:p w14:paraId="36887BAC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Reflect on your findings</w:t>
      </w:r>
    </w:p>
    <w:p w14:paraId="2CFD3879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Prepare your presentation</w:t>
      </w:r>
    </w:p>
    <w:p w14:paraId="096C3C46" w14:textId="77777777"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iscussion of the impacts:</w:t>
      </w:r>
    </w:p>
    <w:p w14:paraId="1850F364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How have the technologies you have investigated improved human health?</w:t>
      </w:r>
    </w:p>
    <w:p w14:paraId="74961260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evidence do you have?</w:t>
      </w:r>
    </w:p>
    <w:p w14:paraId="3C4BDEEB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re there any problems that have been encountered?</w:t>
      </w:r>
    </w:p>
    <w:p w14:paraId="45B3A288" w14:textId="77777777"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are some possible solutions?</w:t>
      </w:r>
    </w:p>
    <w:p w14:paraId="176F07FC" w14:textId="77777777" w:rsidR="00E2677E" w:rsidRDefault="00E2677E" w:rsidP="00347C31">
      <w:pPr>
        <w:pStyle w:val="IOSheading32017"/>
      </w:pPr>
      <w:r>
        <w:br w:type="page"/>
      </w:r>
    </w:p>
    <w:p w14:paraId="19921A74" w14:textId="77777777" w:rsidR="00347C31" w:rsidRDefault="00347C31" w:rsidP="00347C31">
      <w:pPr>
        <w:pStyle w:val="IOSheading32017"/>
      </w:pPr>
      <w:r>
        <w:lastRenderedPageBreak/>
        <w:t>Sample depth study 2</w:t>
      </w:r>
    </w:p>
    <w:p w14:paraId="150D87B2" w14:textId="77777777" w:rsidR="00347C31" w:rsidRDefault="00347C31" w:rsidP="00347C31">
      <w:pPr>
        <w:pStyle w:val="IOSheading42017"/>
      </w:pPr>
      <w:r>
        <w:t xml:space="preserve">Content </w:t>
      </w:r>
      <w:r w:rsidR="00A870EB">
        <w:t>descriptor</w:t>
      </w:r>
    </w:p>
    <w:p w14:paraId="431B69F1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0DBC17D3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evaluate how scientific research aids economic development and human progress in relation to, for example, </w:t>
      </w:r>
    </w:p>
    <w:p w14:paraId="03EAA1E5" w14:textId="77777777"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nuclear power generation</w:t>
      </w:r>
    </w:p>
    <w:p w14:paraId="5B51700F" w14:textId="77777777"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use of antimicrobial drugs</w:t>
      </w:r>
    </w:p>
    <w:p w14:paraId="5E44CD2F" w14:textId="77777777"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genetically modified foods</w:t>
      </w:r>
    </w:p>
    <w:p w14:paraId="108066D5" w14:textId="77777777"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use of petroleum products</w:t>
      </w:r>
    </w:p>
    <w:p w14:paraId="28F5BC4B" w14:textId="77777777"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robotics and the use of drones</w:t>
      </w:r>
    </w:p>
    <w:p w14:paraId="76454496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ime: 6-8 hours</w:t>
      </w:r>
    </w:p>
    <w:p w14:paraId="5A65294C" w14:textId="77777777" w:rsidR="00B140DC" w:rsidRDefault="00B140DC" w:rsidP="00B140DC">
      <w:pPr>
        <w:pStyle w:val="IOSheading42017"/>
      </w:pPr>
      <w:r>
        <w:t>Outline of the study</w:t>
      </w:r>
    </w:p>
    <w:p w14:paraId="75EE3DB8" w14:textId="77777777" w:rsidR="00B140DC" w:rsidRDefault="00B140DC" w:rsidP="00B140DC">
      <w:pPr>
        <w:pStyle w:val="IOSbodytext2017"/>
        <w:rPr>
          <w:lang w:eastAsia="en-US"/>
        </w:rPr>
      </w:pPr>
      <w:r>
        <w:rPr>
          <w:lang w:eastAsia="en-US"/>
        </w:rPr>
        <w:t>Students will have the opportunity to further develop their competence and autonomy in designing and developing a research activity, planning and conducting a major research task and communicating their understanding of the impact of scientific research on world health and human wellbeing.</w:t>
      </w:r>
    </w:p>
    <w:p w14:paraId="4FC2B860" w14:textId="77777777" w:rsidR="00B140DC" w:rsidRDefault="00B140DC" w:rsidP="00B140DC">
      <w:pPr>
        <w:pStyle w:val="IOSheading42017"/>
      </w:pPr>
      <w:r>
        <w:t>Assessment</w:t>
      </w:r>
    </w:p>
    <w:p w14:paraId="7C281084" w14:textId="77777777" w:rsidR="00B140DC" w:rsidRDefault="00B140DC" w:rsidP="00B140DC">
      <w:pPr>
        <w:pStyle w:val="IOSbodytext2017"/>
        <w:rPr>
          <w:lang w:eastAsia="en-US"/>
        </w:rPr>
      </w:pPr>
      <w:r>
        <w:rPr>
          <w:lang w:eastAsia="en-US"/>
        </w:rPr>
        <w:t>All or only the final product of this depth study could be used as an assessment task.</w:t>
      </w:r>
    </w:p>
    <w:p w14:paraId="280E8965" w14:textId="77777777" w:rsidR="00347C31" w:rsidRDefault="00E2677E" w:rsidP="00B140DC">
      <w:pPr>
        <w:pStyle w:val="IOSheading32017"/>
      </w:pPr>
      <w:r>
        <w:t>Task Details</w:t>
      </w:r>
    </w:p>
    <w:p w14:paraId="50B9C1D4" w14:textId="77777777" w:rsidR="00347C31" w:rsidRDefault="00347C31" w:rsidP="00B140DC">
      <w:pPr>
        <w:pStyle w:val="IOSheading42017"/>
      </w:pPr>
      <w:r>
        <w:t>Part 1</w:t>
      </w:r>
    </w:p>
    <w:p w14:paraId="014DCF91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Prepare an </w:t>
      </w:r>
      <w:proofErr w:type="gramStart"/>
      <w:r>
        <w:rPr>
          <w:lang w:eastAsia="en-US"/>
        </w:rPr>
        <w:t>800 word</w:t>
      </w:r>
      <w:proofErr w:type="gramEnd"/>
      <w:r>
        <w:rPr>
          <w:lang w:eastAsia="en-US"/>
        </w:rPr>
        <w:t xml:space="preserve"> case study in the form of a news article that will report to the public about ONE of the following topics and address the question: Discuss the link between science, economic growth, and human progress?</w:t>
      </w:r>
    </w:p>
    <w:p w14:paraId="21209038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opics to investigate:</w:t>
      </w:r>
    </w:p>
    <w:p w14:paraId="79498411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nuclear power generation</w:t>
      </w:r>
    </w:p>
    <w:p w14:paraId="145C6FB6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use of antimicrobial drugs</w:t>
      </w:r>
    </w:p>
    <w:p w14:paraId="393647CC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genetically modified foods</w:t>
      </w:r>
    </w:p>
    <w:p w14:paraId="726D3D2A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use of petroleum products</w:t>
      </w:r>
    </w:p>
    <w:p w14:paraId="63D06F37" w14:textId="77777777"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robotics and the use of drones</w:t>
      </w:r>
    </w:p>
    <w:p w14:paraId="4E476DAB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To complete Part </w:t>
      </w:r>
      <w:proofErr w:type="gramStart"/>
      <w:r>
        <w:rPr>
          <w:lang w:eastAsia="en-US"/>
        </w:rPr>
        <w:t>1</w:t>
      </w:r>
      <w:proofErr w:type="gramEnd"/>
      <w:r>
        <w:rPr>
          <w:lang w:eastAsia="en-US"/>
        </w:rPr>
        <w:t xml:space="preserve"> you will need to:</w:t>
      </w:r>
    </w:p>
    <w:p w14:paraId="2547070C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Devise a series of questions that will guide your research. </w:t>
      </w:r>
    </w:p>
    <w:p w14:paraId="30E62D9A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onduct your research using a variety of sources, collating your notes and sources of information using a collaborative tool such </w:t>
      </w:r>
      <w:r w:rsidR="00A870EB">
        <w:rPr>
          <w:lang w:eastAsia="en-US"/>
        </w:rPr>
        <w:t>as a</w:t>
      </w:r>
      <w:r>
        <w:rPr>
          <w:rFonts w:hint="eastAsia"/>
          <w:lang w:eastAsia="en-US"/>
        </w:rPr>
        <w:t xml:space="preserve"> shared Google Document or Class </w:t>
      </w:r>
      <w:proofErr w:type="spellStart"/>
      <w:r>
        <w:rPr>
          <w:rFonts w:hint="eastAsia"/>
          <w:lang w:eastAsia="en-US"/>
        </w:rPr>
        <w:t>Onenote</w:t>
      </w:r>
      <w:proofErr w:type="spellEnd"/>
      <w:r>
        <w:rPr>
          <w:rFonts w:hint="eastAsia"/>
          <w:lang w:eastAsia="en-US"/>
        </w:rPr>
        <w:t>.</w:t>
      </w:r>
    </w:p>
    <w:p w14:paraId="09704969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Complete a SWOT analysis to help formulate your ideas about the links between your area of research, economic growth and human progress.</w:t>
      </w:r>
    </w:p>
    <w:p w14:paraId="33BCFA2B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Prepar</w:t>
      </w:r>
      <w:r w:rsidR="00A870EB">
        <w:rPr>
          <w:rFonts w:hint="eastAsia"/>
          <w:lang w:eastAsia="en-US"/>
        </w:rPr>
        <w:t>e a draft of your news report (</w:t>
      </w:r>
      <w:r>
        <w:rPr>
          <w:rFonts w:hint="eastAsia"/>
          <w:lang w:eastAsia="en-US"/>
        </w:rPr>
        <w:t>scaffolding tool could be used to help you) and seek feedback from a peer.</w:t>
      </w:r>
    </w:p>
    <w:p w14:paraId="73D5FFDC" w14:textId="77777777"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Complete any editing and write your final report.</w:t>
      </w:r>
    </w:p>
    <w:p w14:paraId="73C59C9F" w14:textId="77777777" w:rsidR="00347C31" w:rsidRDefault="00347C31" w:rsidP="00B140DC">
      <w:pPr>
        <w:pStyle w:val="IOSheading42017"/>
      </w:pPr>
      <w:r>
        <w:t>Part 2</w:t>
      </w:r>
    </w:p>
    <w:p w14:paraId="7F1669C8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Review the method you used to complete Part 1 and analyse and evaluate your information sources by completing the following questions/activities:</w:t>
      </w:r>
    </w:p>
    <w:p w14:paraId="19E51EC3" w14:textId="77777777" w:rsidR="00347C31" w:rsidRDefault="00347C31" w:rsidP="00347C31">
      <w:pPr>
        <w:pStyle w:val="IOSList1numbered2017"/>
        <w:rPr>
          <w:lang w:eastAsia="en-US"/>
        </w:rPr>
      </w:pPr>
      <w:r>
        <w:rPr>
          <w:lang w:eastAsia="en-US"/>
        </w:rPr>
        <w:t>Explain how breaking a topic down into smaller questions can assist or guide the research process.</w:t>
      </w:r>
    </w:p>
    <w:p w14:paraId="05D9D11F" w14:textId="77777777" w:rsidR="00347C31" w:rsidRDefault="00347C31" w:rsidP="00222E3B">
      <w:pPr>
        <w:pStyle w:val="IOSList1numbered2017"/>
        <w:rPr>
          <w:lang w:eastAsia="en-US"/>
        </w:rPr>
      </w:pPr>
      <w:r>
        <w:rPr>
          <w:lang w:eastAsia="en-US"/>
        </w:rPr>
        <w:t xml:space="preserve">Select TWO sources you used to research your information for Part 1. Review each source, identifying the author/s, the accuracy of the information, and how you validated the information you collected. </w:t>
      </w:r>
      <w:r>
        <w:rPr>
          <w:lang w:eastAsia="en-US"/>
        </w:rPr>
        <w:br/>
        <w:t xml:space="preserve">(A website evaluation tool </w:t>
      </w:r>
      <w:r w:rsidR="000B6A70">
        <w:rPr>
          <w:lang w:eastAsia="en-US"/>
        </w:rPr>
        <w:t xml:space="preserve">such as the </w:t>
      </w:r>
      <w:hyperlink r:id="rId12" w:history="1">
        <w:r w:rsidR="000B6A70" w:rsidRPr="000B6A70">
          <w:rPr>
            <w:rStyle w:val="Hyperlink"/>
            <w:lang w:eastAsia="en-US"/>
          </w:rPr>
          <w:t>one provided on this</w:t>
        </w:r>
        <w:r w:rsidRPr="000B6A70">
          <w:rPr>
            <w:rStyle w:val="Hyperlink"/>
            <w:lang w:eastAsia="en-US"/>
          </w:rPr>
          <w:t xml:space="preserve"> link</w:t>
        </w:r>
      </w:hyperlink>
      <w:r>
        <w:rPr>
          <w:lang w:eastAsia="en-US"/>
        </w:rPr>
        <w:t xml:space="preserve"> may be useful: https://libraries.dal.ca/content/dam/dalhousie/pdf/library/CoreSkills/6_Criteria_for_Websites.pdf)</w:t>
      </w:r>
    </w:p>
    <w:p w14:paraId="1038412C" w14:textId="77777777" w:rsidR="00347C31" w:rsidRDefault="00347C31" w:rsidP="00347C31">
      <w:pPr>
        <w:pStyle w:val="IOSList1numbered2017"/>
        <w:rPr>
          <w:lang w:eastAsia="en-US"/>
        </w:rPr>
      </w:pPr>
      <w:r>
        <w:rPr>
          <w:lang w:eastAsia="en-US"/>
        </w:rPr>
        <w:t>Share your writing with one other person and have them complete a review of your article and submit this with your task.</w:t>
      </w:r>
    </w:p>
    <w:p w14:paraId="5928DD38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You will also need to read and review at least one other person’s </w:t>
      </w:r>
      <w:proofErr w:type="gramStart"/>
      <w:r>
        <w:rPr>
          <w:lang w:eastAsia="en-US"/>
        </w:rPr>
        <w:t>article, and</w:t>
      </w:r>
      <w:proofErr w:type="gramEnd"/>
      <w:r>
        <w:rPr>
          <w:lang w:eastAsia="en-US"/>
        </w:rPr>
        <w:t xml:space="preserve"> submit your review with your task.</w:t>
      </w:r>
    </w:p>
    <w:p w14:paraId="0FBB9BF1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he peer review should address the following criteria:</w:t>
      </w:r>
    </w:p>
    <w:p w14:paraId="2B5A23ED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Audience</w:t>
      </w:r>
    </w:p>
    <w:p w14:paraId="3C20F77E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Content</w:t>
      </w:r>
    </w:p>
    <w:p w14:paraId="57C35FAF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Arguments</w:t>
      </w:r>
    </w:p>
    <w:p w14:paraId="7D3A9E47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Language</w:t>
      </w:r>
    </w:p>
    <w:p w14:paraId="4CD7049A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Format</w:t>
      </w:r>
    </w:p>
    <w:p w14:paraId="6FD856B1" w14:textId="77777777"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Spelling, Punctuation and Grammar</w:t>
      </w:r>
    </w:p>
    <w:p w14:paraId="5982C0D5" w14:textId="77777777" w:rsidR="00347C31" w:rsidRDefault="00347C31" w:rsidP="00E2677E">
      <w:pPr>
        <w:pStyle w:val="IOSheading42017"/>
      </w:pPr>
      <w:r>
        <w:t>List of useful resources and links:</w:t>
      </w:r>
    </w:p>
    <w:p w14:paraId="082C8107" w14:textId="77777777" w:rsidR="00347C31" w:rsidRDefault="00347C31" w:rsidP="005660C4">
      <w:pPr>
        <w:pStyle w:val="IOSlist1bullet2017"/>
        <w:rPr>
          <w:lang w:eastAsia="en-US"/>
        </w:rPr>
      </w:pPr>
      <w:hyperlink r:id="rId13" w:history="1">
        <w:r w:rsidRPr="00E2677E">
          <w:rPr>
            <w:rStyle w:val="Hyperlink"/>
            <w:lang w:eastAsia="en-US"/>
          </w:rPr>
          <w:t>Nuclear power</w:t>
        </w:r>
      </w:hyperlink>
      <w:r w:rsidR="00E2677E">
        <w:rPr>
          <w:lang w:eastAsia="en-US"/>
        </w:rPr>
        <w:t xml:space="preserve"> </w:t>
      </w:r>
      <w:r>
        <w:rPr>
          <w:lang w:eastAsia="en-US"/>
        </w:rPr>
        <w:t>http://www.world-nuclear.org/information-library/economic-aspects/economics-of-nuclear-power.aspx</w:t>
      </w:r>
    </w:p>
    <w:p w14:paraId="2E5E8E42" w14:textId="6284B3A9" w:rsidR="00347C31" w:rsidRDefault="00C0102E" w:rsidP="00C0102E">
      <w:pPr>
        <w:pStyle w:val="IOSlist1bullet2017"/>
      </w:pPr>
      <w:hyperlink r:id="rId14" w:history="1">
        <w:r w:rsidRPr="00ED2B5F">
          <w:rPr>
            <w:rStyle w:val="Hyperlink"/>
            <w:lang w:eastAsia="en-US"/>
          </w:rPr>
          <w:t>Genetically modified foods</w:t>
        </w:r>
      </w:hyperlink>
      <w:r>
        <w:t xml:space="preserve"> </w:t>
      </w:r>
      <w:r w:rsidR="00347C31">
        <w:rPr>
          <w:lang w:eastAsia="en-US"/>
        </w:rPr>
        <w:t>http://www.fao.org/docrep/015/i2490e/i2490e04d.pdf</w:t>
      </w:r>
    </w:p>
    <w:p w14:paraId="7C8453F6" w14:textId="77777777" w:rsidR="00347C31" w:rsidRDefault="00347C31" w:rsidP="005660C4">
      <w:pPr>
        <w:pStyle w:val="IOSlist1bullet2017"/>
        <w:rPr>
          <w:lang w:eastAsia="en-US"/>
        </w:rPr>
      </w:pPr>
      <w:hyperlink r:id="rId15" w:history="1">
        <w:r w:rsidRPr="00E2677E">
          <w:rPr>
            <w:rStyle w:val="Hyperlink"/>
            <w:lang w:eastAsia="en-US"/>
          </w:rPr>
          <w:t>Petroleum products</w:t>
        </w:r>
      </w:hyperlink>
      <w:r w:rsidR="00E2677E">
        <w:rPr>
          <w:lang w:eastAsia="en-US"/>
        </w:rPr>
        <w:t xml:space="preserve"> </w:t>
      </w:r>
      <w:r>
        <w:rPr>
          <w:lang w:eastAsia="en-US"/>
        </w:rPr>
        <w:t>http://www.aapg.org/about/petroleum-geology/petroleum-technology/petroleum-products</w:t>
      </w:r>
    </w:p>
    <w:p w14:paraId="7B960A56" w14:textId="77777777" w:rsidR="00347C31" w:rsidRDefault="00E2677E" w:rsidP="005660C4">
      <w:pPr>
        <w:pStyle w:val="IOSlist1bullet2017"/>
        <w:rPr>
          <w:lang w:eastAsia="en-US"/>
        </w:rPr>
      </w:pPr>
      <w:hyperlink r:id="rId16" w:history="1">
        <w:r w:rsidRPr="00E2677E">
          <w:rPr>
            <w:rStyle w:val="Hyperlink"/>
            <w:lang w:eastAsia="en-US"/>
          </w:rPr>
          <w:t>Products made from petroleum</w:t>
        </w:r>
      </w:hyperlink>
      <w:r>
        <w:rPr>
          <w:lang w:eastAsia="en-US"/>
        </w:rPr>
        <w:t xml:space="preserve"> </w:t>
      </w:r>
      <w:r w:rsidR="00347C31">
        <w:rPr>
          <w:lang w:eastAsia="en-US"/>
        </w:rPr>
        <w:t>http://www.earthsciweek.org/classroom-activities/products-made-petroleum</w:t>
      </w:r>
    </w:p>
    <w:p w14:paraId="46177CC1" w14:textId="77777777" w:rsidR="00347C31" w:rsidRDefault="00347C31" w:rsidP="005660C4">
      <w:pPr>
        <w:pStyle w:val="IOSlist1bullet2017"/>
        <w:rPr>
          <w:lang w:eastAsia="en-US"/>
        </w:rPr>
      </w:pPr>
      <w:r>
        <w:rPr>
          <w:lang w:eastAsia="en-US"/>
        </w:rPr>
        <w:t>Robotics and use of drones</w:t>
      </w:r>
      <w:r w:rsidR="005660C4">
        <w:rPr>
          <w:lang w:eastAsia="en-US"/>
        </w:rPr>
        <w:t xml:space="preserve">: </w:t>
      </w:r>
      <w:hyperlink r:id="rId17" w:history="1">
        <w:r w:rsidRPr="00E2677E">
          <w:rPr>
            <w:rStyle w:val="Hyperlink"/>
            <w:lang w:eastAsia="en-US"/>
          </w:rPr>
          <w:t xml:space="preserve">Use of drones in agriculture, </w:t>
        </w:r>
        <w:r w:rsidR="00E2677E" w:rsidRPr="00E2677E">
          <w:rPr>
            <w:rStyle w:val="Hyperlink"/>
            <w:lang w:eastAsia="en-US"/>
          </w:rPr>
          <w:t>defence</w:t>
        </w:r>
        <w:r w:rsidRPr="00E2677E">
          <w:rPr>
            <w:rStyle w:val="Hyperlink"/>
            <w:lang w:eastAsia="en-US"/>
          </w:rPr>
          <w:t xml:space="preserve">, search and rescue </w:t>
        </w:r>
        <w:r w:rsidR="00E2677E" w:rsidRPr="00E2677E">
          <w:rPr>
            <w:rStyle w:val="Hyperlink"/>
            <w:lang w:eastAsia="en-US"/>
          </w:rPr>
          <w:t>(podcast)</w:t>
        </w:r>
      </w:hyperlink>
      <w:r w:rsidR="00E2677E">
        <w:rPr>
          <w:lang w:eastAsia="en-US"/>
        </w:rPr>
        <w:t xml:space="preserve"> </w:t>
      </w:r>
      <w:r>
        <w:rPr>
          <w:lang w:eastAsia="en-US"/>
        </w:rPr>
        <w:t>http://ww</w:t>
      </w:r>
      <w:r w:rsidR="00E2677E">
        <w:rPr>
          <w:lang w:eastAsia="en-US"/>
        </w:rPr>
        <w:t>w.bbc.co.uk/programmes/p04fdtf9</w:t>
      </w:r>
    </w:p>
    <w:p w14:paraId="0E19C72A" w14:textId="77777777" w:rsidR="00347C31" w:rsidRDefault="00E2677E" w:rsidP="005660C4">
      <w:pPr>
        <w:pStyle w:val="IOSlist1bullet2017"/>
        <w:rPr>
          <w:lang w:eastAsia="en-US"/>
        </w:rPr>
      </w:pPr>
      <w:hyperlink r:id="rId18" w:history="1">
        <w:r w:rsidRPr="00E2677E">
          <w:rPr>
            <w:rStyle w:val="Hyperlink"/>
            <w:lang w:eastAsia="en-US"/>
          </w:rPr>
          <w:t>Way drones will change the world</w:t>
        </w:r>
      </w:hyperlink>
      <w:r>
        <w:rPr>
          <w:lang w:eastAsia="en-US"/>
        </w:rPr>
        <w:t xml:space="preserve"> </w:t>
      </w:r>
      <w:r w:rsidR="00347C31">
        <w:rPr>
          <w:lang w:eastAsia="en-US"/>
        </w:rPr>
        <w:t>http://www.ibtimes.com/14-ways-drones-will-change-world-1517486</w:t>
      </w:r>
    </w:p>
    <w:p w14:paraId="0DFA61F0" w14:textId="77777777" w:rsidR="00347C31" w:rsidRDefault="00347C31" w:rsidP="00E2677E">
      <w:pPr>
        <w:pStyle w:val="IOSheading42017"/>
      </w:pPr>
      <w:r>
        <w:t>Teacher notes:</w:t>
      </w:r>
    </w:p>
    <w:p w14:paraId="598BF932" w14:textId="77777777"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Resources - sample feature articles from popular science press to use as model texts (e.g. Cosmos, New Scientist). A model text could also be prepared </w:t>
      </w:r>
      <w:r w:rsidR="00A870EB">
        <w:rPr>
          <w:lang w:eastAsia="en-US"/>
        </w:rPr>
        <w:t xml:space="preserve">for students. </w:t>
      </w:r>
    </w:p>
    <w:p w14:paraId="69E3D82A" w14:textId="77777777" w:rsidR="00347C31" w:rsidRPr="00347C31" w:rsidRDefault="00E2677E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For </w:t>
      </w:r>
      <w:proofErr w:type="gramStart"/>
      <w:r>
        <w:rPr>
          <w:lang w:eastAsia="en-US"/>
        </w:rPr>
        <w:t>example;</w:t>
      </w:r>
      <w:proofErr w:type="gramEnd"/>
      <w:r w:rsidR="00347C31">
        <w:rPr>
          <w:lang w:eastAsia="en-US"/>
        </w:rPr>
        <w:t xml:space="preserve"> News article - dealing with antibiotic resistance:</w:t>
      </w:r>
      <w:r>
        <w:rPr>
          <w:lang w:eastAsia="en-US"/>
        </w:rPr>
        <w:t xml:space="preserve"> </w:t>
      </w:r>
      <w:r w:rsidR="00347C31">
        <w:rPr>
          <w:lang w:eastAsia="en-US"/>
        </w:rPr>
        <w:t>Lewis, D. (2017) Outsmarting Superbugs. COSMOS, Issue 76, p27-35.</w:t>
      </w:r>
    </w:p>
    <w:p w14:paraId="64E8BDC3" w14:textId="77777777" w:rsidR="00347C31" w:rsidRDefault="00347C31" w:rsidP="00347C31">
      <w:pPr>
        <w:pStyle w:val="IOSheading32017"/>
      </w:pPr>
      <w:r>
        <w:br w:type="page"/>
      </w:r>
    </w:p>
    <w:p w14:paraId="4FC4E15E" w14:textId="77777777" w:rsidR="00BD4B20" w:rsidRDefault="00BD4B20" w:rsidP="00347C31">
      <w:pPr>
        <w:pStyle w:val="IOSheading32017"/>
      </w:pPr>
      <w:r w:rsidRPr="00BD4B20">
        <w:lastRenderedPageBreak/>
        <w:t>Marking Criteria:</w:t>
      </w:r>
    </w:p>
    <w:p w14:paraId="4F06B2D5" w14:textId="77777777" w:rsidR="00347C31" w:rsidRDefault="00347C31" w:rsidP="00347C31">
      <w:pPr>
        <w:pStyle w:val="IOSheading42017"/>
      </w:pPr>
      <w:r w:rsidRPr="00347C31">
        <w:t>Working Scientificall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grades given when the criteria are met"/>
      </w:tblPr>
      <w:tblGrid>
        <w:gridCol w:w="2690"/>
        <w:gridCol w:w="2690"/>
        <w:gridCol w:w="2691"/>
        <w:gridCol w:w="2691"/>
      </w:tblGrid>
      <w:tr w:rsidR="00BD4B20" w14:paraId="4DB809AC" w14:textId="77777777" w:rsidTr="00FB77E0">
        <w:trPr>
          <w:tblHeader/>
        </w:trPr>
        <w:tc>
          <w:tcPr>
            <w:tcW w:w="2690" w:type="dxa"/>
          </w:tcPr>
          <w:p w14:paraId="4F076D7E" w14:textId="77777777" w:rsidR="00BD4B20" w:rsidRDefault="00347C31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de</w:t>
            </w:r>
          </w:p>
        </w:tc>
        <w:tc>
          <w:tcPr>
            <w:tcW w:w="2690" w:type="dxa"/>
          </w:tcPr>
          <w:p w14:paraId="6B006BFD" w14:textId="77777777"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ow</w:t>
            </w:r>
          </w:p>
        </w:tc>
        <w:tc>
          <w:tcPr>
            <w:tcW w:w="2691" w:type="dxa"/>
          </w:tcPr>
          <w:p w14:paraId="0A3BB45C" w14:textId="77777777"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atisfactory</w:t>
            </w:r>
          </w:p>
        </w:tc>
        <w:tc>
          <w:tcPr>
            <w:tcW w:w="2691" w:type="dxa"/>
          </w:tcPr>
          <w:p w14:paraId="2F82F32E" w14:textId="77777777"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</w:tr>
      <w:tr w:rsidR="00BD4B20" w14:paraId="644F909D" w14:textId="77777777" w:rsidTr="00BD4B20">
        <w:tc>
          <w:tcPr>
            <w:tcW w:w="2690" w:type="dxa"/>
          </w:tcPr>
          <w:p w14:paraId="2857DCC9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Questioning and Predicting</w:t>
            </w:r>
          </w:p>
          <w:p w14:paraId="4DBDC191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develops and evaluates questions and hypotheses for scientific investigation</w:t>
            </w:r>
          </w:p>
        </w:tc>
        <w:tc>
          <w:tcPr>
            <w:tcW w:w="2690" w:type="dxa"/>
          </w:tcPr>
          <w:p w14:paraId="03B7BA83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ttempts to develop a series of questions to research and investigate.</w:t>
            </w:r>
          </w:p>
          <w:p w14:paraId="3A7AD71B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ttempts to develop a plan to identify and seek information from relevant people or organisations</w:t>
            </w:r>
          </w:p>
        </w:tc>
        <w:tc>
          <w:tcPr>
            <w:tcW w:w="2691" w:type="dxa"/>
          </w:tcPr>
          <w:p w14:paraId="159B0466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series of questions to research and investigate.</w:t>
            </w:r>
          </w:p>
          <w:p w14:paraId="77046B82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plan to identify and seek information from relevant people or organisations</w:t>
            </w:r>
          </w:p>
        </w:tc>
        <w:tc>
          <w:tcPr>
            <w:tcW w:w="2691" w:type="dxa"/>
          </w:tcPr>
          <w:p w14:paraId="7F9D4BBD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comprehensive series of questions to research and investigate.</w:t>
            </w:r>
          </w:p>
          <w:p w14:paraId="506F990E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detailed plan to identify and seek information from relevant people or organisations</w:t>
            </w:r>
          </w:p>
        </w:tc>
      </w:tr>
      <w:tr w:rsidR="00BD4B20" w14:paraId="558FF04E" w14:textId="77777777" w:rsidTr="00BD4B20">
        <w:tc>
          <w:tcPr>
            <w:tcW w:w="2690" w:type="dxa"/>
          </w:tcPr>
          <w:p w14:paraId="5B6BD1C4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ducting Investigations</w:t>
            </w:r>
          </w:p>
          <w:p w14:paraId="525B3A46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conducts investigations to collect valid and reliable primary and secondary data and information</w:t>
            </w:r>
          </w:p>
        </w:tc>
        <w:tc>
          <w:tcPr>
            <w:tcW w:w="2690" w:type="dxa"/>
          </w:tcPr>
          <w:p w14:paraId="10D762C1" w14:textId="77777777"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ttempts to demonstrate ethical and responsible attitudes towards interviews and information gathering via interviews, visits; Attempts to conduct valid and responsible research.</w:t>
            </w:r>
          </w:p>
        </w:tc>
        <w:tc>
          <w:tcPr>
            <w:tcW w:w="2691" w:type="dxa"/>
          </w:tcPr>
          <w:p w14:paraId="31F438FE" w14:textId="77777777"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Demonstrates sound ethical and responsible attitudes towards interviews and information gathering via interviews, visits and conducts valid and responsible research.</w:t>
            </w:r>
          </w:p>
        </w:tc>
        <w:tc>
          <w:tcPr>
            <w:tcW w:w="2691" w:type="dxa"/>
          </w:tcPr>
          <w:p w14:paraId="013B2891" w14:textId="77777777"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Demonstrates ethical and responsible attitudes towards interviews and demonstrates extensive skills at information gathering via interviews, visits and conducts valid and responsible research.</w:t>
            </w:r>
          </w:p>
        </w:tc>
      </w:tr>
      <w:tr w:rsidR="00BD4B20" w14:paraId="3EE699BE" w14:textId="77777777" w:rsidTr="00BD4B20">
        <w:tc>
          <w:tcPr>
            <w:tcW w:w="2690" w:type="dxa"/>
          </w:tcPr>
          <w:p w14:paraId="0E02D1EF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ing data and information</w:t>
            </w:r>
          </w:p>
          <w:p w14:paraId="1D3C647D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analyses and evaluates primary and secondary data and information</w:t>
            </w:r>
          </w:p>
        </w:tc>
        <w:tc>
          <w:tcPr>
            <w:tcW w:w="2690" w:type="dxa"/>
          </w:tcPr>
          <w:p w14:paraId="30E7DEC3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Limited attempt to analyse a wide range of data sets and information. </w:t>
            </w:r>
          </w:p>
          <w:p w14:paraId="4A59A007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assessment of data sources.</w:t>
            </w:r>
          </w:p>
        </w:tc>
        <w:tc>
          <w:tcPr>
            <w:tcW w:w="2691" w:type="dxa"/>
          </w:tcPr>
          <w:p w14:paraId="6B5D076E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nalyses a wide range of data sets and information. </w:t>
            </w:r>
          </w:p>
          <w:p w14:paraId="6AF2ED76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ssesses data sources.</w:t>
            </w:r>
          </w:p>
        </w:tc>
        <w:tc>
          <w:tcPr>
            <w:tcW w:w="2691" w:type="dxa"/>
          </w:tcPr>
          <w:p w14:paraId="048CB44B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oroughly analyses a wide range of data sets and information. </w:t>
            </w:r>
          </w:p>
          <w:p w14:paraId="24ED4E6E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ssesses data sources thoroughly</w:t>
            </w:r>
            <w:r w:rsidR="00A870EB">
              <w:rPr>
                <w:lang w:eastAsia="en-US"/>
              </w:rPr>
              <w:t xml:space="preserve"> including relevance and quality of information.</w:t>
            </w:r>
          </w:p>
        </w:tc>
      </w:tr>
      <w:tr w:rsidR="00BD4B20" w14:paraId="31FAF855" w14:textId="77777777" w:rsidTr="00BD4B20">
        <w:tc>
          <w:tcPr>
            <w:tcW w:w="2690" w:type="dxa"/>
          </w:tcPr>
          <w:p w14:paraId="2FA4E850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unication</w:t>
            </w:r>
          </w:p>
          <w:p w14:paraId="64711A2E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</w:t>
            </w:r>
          </w:p>
          <w:p w14:paraId="62063DBC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unicates scientific understanding using suitable language and terminology for a specific audience or purpose</w:t>
            </w:r>
          </w:p>
        </w:tc>
        <w:tc>
          <w:tcPr>
            <w:tcW w:w="2690" w:type="dxa"/>
          </w:tcPr>
          <w:p w14:paraId="247B4C23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 </w:t>
            </w:r>
            <w:r w:rsidR="00A870EB">
              <w:rPr>
                <w:lang w:eastAsia="en-US"/>
              </w:rPr>
              <w:t>multimedia presentation with limited information and detail.</w:t>
            </w:r>
            <w:r>
              <w:rPr>
                <w:lang w:eastAsia="en-US"/>
              </w:rPr>
              <w:t xml:space="preserve"> </w:t>
            </w:r>
          </w:p>
          <w:p w14:paraId="29249157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use of scientific terminology, illustrations and data to support arguments and evaluation.</w:t>
            </w:r>
          </w:p>
        </w:tc>
        <w:tc>
          <w:tcPr>
            <w:tcW w:w="2691" w:type="dxa"/>
          </w:tcPr>
          <w:p w14:paraId="7AE87A0A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n informative multimedia presentation. </w:t>
            </w:r>
          </w:p>
          <w:p w14:paraId="439EBDC1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cientific terminology, illustrations and data </w:t>
            </w:r>
            <w:r w:rsidR="00A870EB">
              <w:rPr>
                <w:lang w:eastAsia="en-US"/>
              </w:rPr>
              <w:t xml:space="preserve">used </w:t>
            </w:r>
            <w:r>
              <w:rPr>
                <w:lang w:eastAsia="en-US"/>
              </w:rPr>
              <w:t>support argument</w:t>
            </w:r>
            <w:r w:rsidR="00A870EB"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and evaluation.</w:t>
            </w:r>
          </w:p>
        </w:tc>
        <w:tc>
          <w:tcPr>
            <w:tcW w:w="2691" w:type="dxa"/>
          </w:tcPr>
          <w:p w14:paraId="3BE27326" w14:textId="77777777"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 detailed, informative, multimedia presentation. </w:t>
            </w:r>
          </w:p>
          <w:p w14:paraId="79685111" w14:textId="77777777"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ensive</w:t>
            </w:r>
            <w:r w:rsidR="00A870EB">
              <w:rPr>
                <w:lang w:eastAsia="en-US"/>
              </w:rPr>
              <w:t xml:space="preserve"> and correct</w:t>
            </w:r>
            <w:r>
              <w:rPr>
                <w:lang w:eastAsia="en-US"/>
              </w:rPr>
              <w:t xml:space="preserve"> use of scientific terminology, illustrations and data to support arguments and evaluation.</w:t>
            </w:r>
          </w:p>
        </w:tc>
      </w:tr>
    </w:tbl>
    <w:p w14:paraId="041591CD" w14:textId="77777777" w:rsidR="00BD4B20" w:rsidRDefault="00347C31" w:rsidP="00347C31">
      <w:pPr>
        <w:pStyle w:val="IOSheading42017"/>
      </w:pPr>
      <w:r w:rsidRPr="00347C31">
        <w:t>Investigating Science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grades given when the criteria are met"/>
      </w:tblPr>
      <w:tblGrid>
        <w:gridCol w:w="2690"/>
        <w:gridCol w:w="2690"/>
        <w:gridCol w:w="2691"/>
        <w:gridCol w:w="2691"/>
      </w:tblGrid>
      <w:tr w:rsidR="00A870EB" w14:paraId="609CF376" w14:textId="77777777" w:rsidTr="00FB77E0">
        <w:trPr>
          <w:tblHeader/>
        </w:trPr>
        <w:tc>
          <w:tcPr>
            <w:tcW w:w="2690" w:type="dxa"/>
          </w:tcPr>
          <w:p w14:paraId="4A870C6F" w14:textId="77777777"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de</w:t>
            </w:r>
          </w:p>
        </w:tc>
        <w:tc>
          <w:tcPr>
            <w:tcW w:w="2690" w:type="dxa"/>
          </w:tcPr>
          <w:p w14:paraId="39F4E98C" w14:textId="77777777"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ow</w:t>
            </w:r>
          </w:p>
        </w:tc>
        <w:tc>
          <w:tcPr>
            <w:tcW w:w="2691" w:type="dxa"/>
          </w:tcPr>
          <w:p w14:paraId="03B076EE" w14:textId="77777777"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atisfactory</w:t>
            </w:r>
          </w:p>
        </w:tc>
        <w:tc>
          <w:tcPr>
            <w:tcW w:w="2691" w:type="dxa"/>
          </w:tcPr>
          <w:p w14:paraId="23CF3E7C" w14:textId="77777777"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</w:tr>
      <w:tr w:rsidR="00347C31" w14:paraId="4A5BF321" w14:textId="77777777" w:rsidTr="001932DC">
        <w:tc>
          <w:tcPr>
            <w:tcW w:w="2690" w:type="dxa"/>
          </w:tcPr>
          <w:p w14:paraId="0034DC99" w14:textId="77777777"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 student evaluates the implications of ethical, social, economic and political influences on science</w:t>
            </w:r>
          </w:p>
        </w:tc>
        <w:tc>
          <w:tcPr>
            <w:tcW w:w="2690" w:type="dxa"/>
          </w:tcPr>
          <w:p w14:paraId="06FF8E2F" w14:textId="77777777"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ttempts to construct evidence-based arguments and reflection to evaluate the impact of technology on human health.</w:t>
            </w:r>
          </w:p>
        </w:tc>
        <w:tc>
          <w:tcPr>
            <w:tcW w:w="2691" w:type="dxa"/>
          </w:tcPr>
          <w:p w14:paraId="14FE6830" w14:textId="77777777"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Constructs evidence-based arguments and reflection to evaluate the impact of technology on human health.</w:t>
            </w:r>
          </w:p>
        </w:tc>
        <w:tc>
          <w:tcPr>
            <w:tcW w:w="2691" w:type="dxa"/>
          </w:tcPr>
          <w:p w14:paraId="7EEFA362" w14:textId="77777777"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Constructs critical and constructive evidence-based arguments and reflection to evaluate the impact of technology on human health.</w:t>
            </w:r>
          </w:p>
        </w:tc>
      </w:tr>
    </w:tbl>
    <w:p w14:paraId="448B1945" w14:textId="77777777" w:rsidR="00347C31" w:rsidRPr="00BD4B20" w:rsidRDefault="00347C31" w:rsidP="00FB77E0">
      <w:pPr>
        <w:pStyle w:val="IOSunformattedspace2017"/>
        <w:rPr>
          <w:lang w:eastAsia="en-US"/>
        </w:rPr>
      </w:pPr>
    </w:p>
    <w:sectPr w:rsidR="00347C31" w:rsidRPr="00BD4B20" w:rsidSect="00667FEF">
      <w:footerReference w:type="even" r:id="rId19"/>
      <w:footerReference w:type="default" r:id="rId2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16ACC" w14:textId="77777777" w:rsidR="004E567F" w:rsidRDefault="004E567F" w:rsidP="00F247F6">
      <w:r>
        <w:separator/>
      </w:r>
    </w:p>
    <w:p w14:paraId="023AF6CB" w14:textId="77777777" w:rsidR="004E567F" w:rsidRDefault="004E567F"/>
    <w:p w14:paraId="2B1A85B1" w14:textId="77777777" w:rsidR="004E567F" w:rsidRDefault="004E567F"/>
  </w:endnote>
  <w:endnote w:type="continuationSeparator" w:id="0">
    <w:p w14:paraId="73AFC846" w14:textId="77777777" w:rsidR="004E567F" w:rsidRDefault="004E567F" w:rsidP="00F247F6">
      <w:r>
        <w:continuationSeparator/>
      </w:r>
    </w:p>
    <w:p w14:paraId="39A314EC" w14:textId="77777777" w:rsidR="004E567F" w:rsidRDefault="004E567F"/>
    <w:p w14:paraId="4066865D" w14:textId="77777777" w:rsidR="004E567F" w:rsidRDefault="004E56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BCAF514-F446-48BD-9156-D49280D1710B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0B7ED79A-EC6B-47E6-86F9-BBCBC7659ECC}"/>
    <w:embedBold r:id="rId3" w:fontKey="{D40F4C09-8ABF-41C8-8421-62215F99F4B0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530F2F10-4EC4-4470-A6D4-F60011247788}"/>
    <w:embedBold r:id="rId5" w:fontKey="{860EE07C-1130-4443-B1FE-381BA3C86F82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6" w:fontKey="{5F6AFE31-E019-42A3-B61A-1C278FA4B63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D1AB3" w14:textId="77777777" w:rsidR="00BB366E" w:rsidRPr="0092025C" w:rsidRDefault="00BB366E" w:rsidP="00FB77E0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C581C">
      <w:rPr>
        <w:noProof/>
      </w:rPr>
      <w:t>6</w:t>
    </w:r>
    <w:r w:rsidRPr="004E338C">
      <w:fldChar w:fldCharType="end"/>
    </w:r>
    <w:r>
      <w:tab/>
    </w:r>
    <w:r>
      <w:tab/>
    </w:r>
    <w:r w:rsidR="00FB77E0">
      <w:t>Module 8: Science and Society: Depth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2EFCA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C581C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DA700" w14:textId="77777777" w:rsidR="004E567F" w:rsidRDefault="004E567F" w:rsidP="00F247F6">
      <w:r>
        <w:separator/>
      </w:r>
    </w:p>
    <w:p w14:paraId="72DC5D20" w14:textId="77777777" w:rsidR="004E567F" w:rsidRDefault="004E567F"/>
    <w:p w14:paraId="0AED8253" w14:textId="77777777" w:rsidR="004E567F" w:rsidRDefault="004E567F"/>
  </w:footnote>
  <w:footnote w:type="continuationSeparator" w:id="0">
    <w:p w14:paraId="197AC056" w14:textId="77777777" w:rsidR="004E567F" w:rsidRDefault="004E567F" w:rsidP="00F247F6">
      <w:r>
        <w:continuationSeparator/>
      </w:r>
    </w:p>
    <w:p w14:paraId="153161A9" w14:textId="77777777" w:rsidR="004E567F" w:rsidRDefault="004E567F"/>
    <w:p w14:paraId="227C4FA3" w14:textId="77777777" w:rsidR="004E567F" w:rsidRDefault="004E56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759195">
    <w:abstractNumId w:val="7"/>
  </w:num>
  <w:num w:numId="2" w16cid:durableId="1231305058">
    <w:abstractNumId w:val="4"/>
  </w:num>
  <w:num w:numId="3" w16cid:durableId="1147089958">
    <w:abstractNumId w:val="1"/>
  </w:num>
  <w:num w:numId="4" w16cid:durableId="497040494">
    <w:abstractNumId w:val="0"/>
  </w:num>
  <w:num w:numId="5" w16cid:durableId="1454398157">
    <w:abstractNumId w:val="9"/>
    <w:lvlOverride w:ilvl="0">
      <w:startOverride w:val="1"/>
    </w:lvlOverride>
  </w:num>
  <w:num w:numId="6" w16cid:durableId="1977031448">
    <w:abstractNumId w:val="10"/>
    <w:lvlOverride w:ilvl="0">
      <w:startOverride w:val="1"/>
    </w:lvlOverride>
  </w:num>
  <w:num w:numId="7" w16cid:durableId="1765226710">
    <w:abstractNumId w:val="0"/>
    <w:lvlOverride w:ilvl="0">
      <w:startOverride w:val="1"/>
    </w:lvlOverride>
  </w:num>
  <w:num w:numId="8" w16cid:durableId="169299215">
    <w:abstractNumId w:val="1"/>
    <w:lvlOverride w:ilvl="0">
      <w:startOverride w:val="1"/>
    </w:lvlOverride>
  </w:num>
  <w:num w:numId="9" w16cid:durableId="1021931274">
    <w:abstractNumId w:val="3"/>
  </w:num>
  <w:num w:numId="10" w16cid:durableId="1191990006">
    <w:abstractNumId w:val="3"/>
    <w:lvlOverride w:ilvl="0">
      <w:startOverride w:val="1"/>
    </w:lvlOverride>
  </w:num>
  <w:num w:numId="11" w16cid:durableId="387581137">
    <w:abstractNumId w:val="3"/>
    <w:lvlOverride w:ilvl="0">
      <w:startOverride w:val="1"/>
    </w:lvlOverride>
  </w:num>
  <w:num w:numId="12" w16cid:durableId="276328706">
    <w:abstractNumId w:val="3"/>
    <w:lvlOverride w:ilvl="0">
      <w:startOverride w:val="1"/>
    </w:lvlOverride>
  </w:num>
  <w:num w:numId="13" w16cid:durableId="1435860741">
    <w:abstractNumId w:val="8"/>
  </w:num>
  <w:num w:numId="14" w16cid:durableId="47459569">
    <w:abstractNumId w:val="5"/>
  </w:num>
  <w:num w:numId="15" w16cid:durableId="721363276">
    <w:abstractNumId w:val="9"/>
  </w:num>
  <w:num w:numId="16" w16cid:durableId="1265385931">
    <w:abstractNumId w:val="6"/>
  </w:num>
  <w:num w:numId="17" w16cid:durableId="323820761">
    <w:abstractNumId w:val="2"/>
  </w:num>
  <w:num w:numId="18" w16cid:durableId="781995349">
    <w:abstractNumId w:val="9"/>
    <w:lvlOverride w:ilvl="0">
      <w:startOverride w:val="1"/>
    </w:lvlOverride>
  </w:num>
  <w:num w:numId="19" w16cid:durableId="14981567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35214102">
    <w:abstractNumId w:val="9"/>
    <w:lvlOverride w:ilvl="0">
      <w:startOverride w:val="1"/>
    </w:lvlOverride>
  </w:num>
  <w:num w:numId="21" w16cid:durableId="155492708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600011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16890672">
    <w:abstractNumId w:val="0"/>
    <w:lvlOverride w:ilvl="0">
      <w:startOverride w:val="1"/>
    </w:lvlOverride>
  </w:num>
  <w:num w:numId="24" w16cid:durableId="2056807846">
    <w:abstractNumId w:val="1"/>
    <w:lvlOverride w:ilvl="0">
      <w:startOverride w:val="1"/>
    </w:lvlOverride>
  </w:num>
  <w:num w:numId="25" w16cid:durableId="1989283291">
    <w:abstractNumId w:val="1"/>
    <w:lvlOverride w:ilvl="0">
      <w:startOverride w:val="1"/>
    </w:lvlOverride>
  </w:num>
  <w:num w:numId="26" w16cid:durableId="382145332">
    <w:abstractNumId w:val="9"/>
    <w:lvlOverride w:ilvl="0">
      <w:startOverride w:val="1"/>
    </w:lvlOverride>
  </w:num>
  <w:num w:numId="27" w16cid:durableId="14764084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92839451">
    <w:abstractNumId w:val="9"/>
    <w:lvlOverride w:ilvl="0">
      <w:startOverride w:val="1"/>
    </w:lvlOverride>
  </w:num>
  <w:num w:numId="29" w16cid:durableId="20199646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36716289">
    <w:abstractNumId w:val="9"/>
    <w:lvlOverride w:ilvl="0">
      <w:startOverride w:val="1"/>
    </w:lvlOverride>
  </w:num>
  <w:num w:numId="31" w16cid:durableId="9956944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94494331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BD4B2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5FB9"/>
    <w:rsid w:val="000B10B4"/>
    <w:rsid w:val="000B1F25"/>
    <w:rsid w:val="000B27B2"/>
    <w:rsid w:val="000B414C"/>
    <w:rsid w:val="000B463F"/>
    <w:rsid w:val="000B507C"/>
    <w:rsid w:val="000B5710"/>
    <w:rsid w:val="000B6A7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AE1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001"/>
    <w:rsid w:val="002D32FA"/>
    <w:rsid w:val="002D4B2F"/>
    <w:rsid w:val="002D5107"/>
    <w:rsid w:val="002D67D3"/>
    <w:rsid w:val="002D6D82"/>
    <w:rsid w:val="002D76C2"/>
    <w:rsid w:val="002D76D7"/>
    <w:rsid w:val="002E0C9F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C31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4071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1C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567F"/>
    <w:rsid w:val="004E7707"/>
    <w:rsid w:val="004E7B6F"/>
    <w:rsid w:val="004F3F99"/>
    <w:rsid w:val="004F51AD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286"/>
    <w:rsid w:val="00563911"/>
    <w:rsid w:val="0056468C"/>
    <w:rsid w:val="00565215"/>
    <w:rsid w:val="005660C4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36D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226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67EC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0EB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40DC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4B20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102E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677E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B77E0"/>
    <w:rsid w:val="00FC4D89"/>
    <w:rsid w:val="00FC7959"/>
    <w:rsid w:val="00FC7B6A"/>
    <w:rsid w:val="00FD4A77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598BC3"/>
  <w15:docId w15:val="{4D40DA8F-341A-422C-99C8-1E8CB5FA3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D4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77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7E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B77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7E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7E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7E0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C581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C522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orld-nuclear.org/information-library/economic-aspects/economics-of-nuclear-power.aspx" TargetMode="External"/><Relationship Id="rId18" Type="http://schemas.openxmlformats.org/officeDocument/2006/relationships/hyperlink" Target="http://www.ibtimes.com/14-ways-drones-will-change-world-1517486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libraries.dal.ca/content/dam/dalhousie/pdf/library/CoreSkills/6_Criteria_for_Websites.pdf" TargetMode="External"/><Relationship Id="rId17" Type="http://schemas.openxmlformats.org/officeDocument/2006/relationships/hyperlink" Target="http://www.bbc.co.uk/programmes/p04fdtf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arthsciweek.org/classroom-activities/products-made-petroleu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aapg.org/about/petroleum-geology/petroleum-technology/petroleum-product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bgilmore\Downloads\Genetically%20modified%20food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5" ma:contentTypeDescription="Create a new document." ma:contentTypeScope="" ma:versionID="97c769c6a1f165a54fb92a1414a38de4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b7d23042c4f14df5dfa5907752275123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</documentManagement>
</p:properties>
</file>

<file path=customXml/itemProps1.xml><?xml version="1.0" encoding="utf-8"?>
<ds:datastoreItem xmlns:ds="http://schemas.openxmlformats.org/officeDocument/2006/customXml" ds:itemID="{2999C67F-9507-4658-BC7B-C154E9495B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0E2CE2-742A-4514-9111-FED5C8EEE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FDE4B1-4EFC-4963-9030-3BEFAECB69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19F007-DAEB-4DEB-B818-5A61A238D220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ebb1eec4-f42a-4130-97ad-ba4416f9a49e"/>
    <ds:schemaRef ds:uri="cedbec9e-1a4f-49ac-8a2c-4a8e8f7db841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99</Words>
  <Characters>9643</Characters>
  <Application>Microsoft Office Word</Application>
  <DocSecurity>0</DocSecurity>
  <Lines>321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8: Science and Society: Depth Study</vt:lpstr>
    </vt:vector>
  </TitlesOfParts>
  <Manager/>
  <Company>NSW Department of Education</Company>
  <LinksUpToDate>false</LinksUpToDate>
  <CharactersWithSpaces>110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8: Science and Society: Depth Study</dc:title>
  <dc:subject/>
  <dc:creator>NSW Department of Education</dc:creator>
  <cp:keywords/>
  <dc:description/>
  <cp:lastPrinted>2017-11-06T23:14:00Z</cp:lastPrinted>
  <dcterms:created xsi:type="dcterms:W3CDTF">2025-11-06T04:36:00Z</dcterms:created>
  <dcterms:modified xsi:type="dcterms:W3CDTF">2025-11-06T04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603dfd7-d93a-4381-a340-2995d8282205_Enabled">
    <vt:lpwstr>true</vt:lpwstr>
  </property>
  <property fmtid="{D5CDD505-2E9C-101B-9397-08002B2CF9AE}" pid="3" name="MSIP_Label_b603dfd7-d93a-4381-a340-2995d8282205_SetDate">
    <vt:lpwstr>2025-04-07T04:15:30Z</vt:lpwstr>
  </property>
  <property fmtid="{D5CDD505-2E9C-101B-9397-08002B2CF9AE}" pid="4" name="MSIP_Label_b603dfd7-d93a-4381-a340-2995d8282205_Method">
    <vt:lpwstr>Standard</vt:lpwstr>
  </property>
  <property fmtid="{D5CDD505-2E9C-101B-9397-08002B2CF9AE}" pid="5" name="MSIP_Label_b603dfd7-d93a-4381-a340-2995d8282205_Name">
    <vt:lpwstr>OFFICIAL</vt:lpwstr>
  </property>
  <property fmtid="{D5CDD505-2E9C-101B-9397-08002B2CF9AE}" pid="6" name="MSIP_Label_b603dfd7-d93a-4381-a340-2995d8282205_SiteId">
    <vt:lpwstr>05a0e69a-418a-47c1-9c25-9387261bf991</vt:lpwstr>
  </property>
  <property fmtid="{D5CDD505-2E9C-101B-9397-08002B2CF9AE}" pid="7" name="MSIP_Label_b603dfd7-d93a-4381-a340-2995d8282205_ActionId">
    <vt:lpwstr>dde92292-ff1a-4589-a15a-eb4cf900d47a</vt:lpwstr>
  </property>
  <property fmtid="{D5CDD505-2E9C-101B-9397-08002B2CF9AE}" pid="8" name="MSIP_Label_b603dfd7-d93a-4381-a340-2995d8282205_ContentBits">
    <vt:lpwstr>0</vt:lpwstr>
  </property>
  <property fmtid="{D5CDD505-2E9C-101B-9397-08002B2CF9AE}" pid="9" name="MSIP_Label_b603dfd7-d93a-4381-a340-2995d8282205_Tag">
    <vt:lpwstr>10, 3, 0, 1</vt:lpwstr>
  </property>
  <property fmtid="{D5CDD505-2E9C-101B-9397-08002B2CF9AE}" pid="10" name="ContentTypeId">
    <vt:lpwstr>0x010100B87994CE63E3984091DA345847090486</vt:lpwstr>
  </property>
</Properties>
</file>